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1380B" w14:textId="32AA2706" w:rsidR="00741BC3" w:rsidRPr="00940E77" w:rsidRDefault="00F83041" w:rsidP="00BF770A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40E77">
        <w:rPr>
          <w:rFonts w:ascii="Times New Roman" w:hAnsi="Times New Roman" w:cs="Times New Roman"/>
          <w:b/>
          <w:bCs/>
          <w:sz w:val="24"/>
          <w:szCs w:val="24"/>
        </w:rPr>
        <w:t xml:space="preserve">Poszukiwany </w:t>
      </w:r>
      <w:r w:rsidR="00BC7CE8">
        <w:rPr>
          <w:rFonts w:ascii="Times New Roman" w:hAnsi="Times New Roman" w:cs="Times New Roman"/>
          <w:b/>
          <w:bCs/>
          <w:sz w:val="24"/>
          <w:szCs w:val="24"/>
        </w:rPr>
        <w:t>student</w:t>
      </w:r>
      <w:r w:rsidRPr="00940E77">
        <w:rPr>
          <w:rFonts w:ascii="Times New Roman" w:hAnsi="Times New Roman" w:cs="Times New Roman"/>
          <w:b/>
          <w:bCs/>
          <w:sz w:val="24"/>
          <w:szCs w:val="24"/>
        </w:rPr>
        <w:t xml:space="preserve"> – stypendysta</w:t>
      </w:r>
    </w:p>
    <w:p w14:paraId="2141BD97" w14:textId="2D4CE277" w:rsidR="00F83041" w:rsidRDefault="00F83041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998AD7E" w14:textId="09FA5321" w:rsidR="00F83041" w:rsidRDefault="00086A88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86A88">
        <w:rPr>
          <w:rFonts w:ascii="Times New Roman" w:hAnsi="Times New Roman" w:cs="Times New Roman"/>
          <w:sz w:val="24"/>
          <w:szCs w:val="24"/>
        </w:rPr>
        <w:t>Nazwa jednostki:</w:t>
      </w:r>
      <w:r>
        <w:rPr>
          <w:rFonts w:ascii="Times New Roman" w:hAnsi="Times New Roman" w:cs="Times New Roman"/>
          <w:sz w:val="24"/>
          <w:szCs w:val="24"/>
        </w:rPr>
        <w:t xml:space="preserve"> Uniwersytet im. Adama Mickiewicza w Poznaniu – Wydział Chemii</w:t>
      </w:r>
    </w:p>
    <w:p w14:paraId="6353CF9C" w14:textId="5540B95C" w:rsidR="00B92CDE" w:rsidRDefault="00B92CD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92CDE">
        <w:rPr>
          <w:rFonts w:ascii="Times New Roman" w:hAnsi="Times New Roman" w:cs="Times New Roman"/>
          <w:sz w:val="24"/>
          <w:szCs w:val="24"/>
        </w:rPr>
        <w:t xml:space="preserve">Nazwa stanowiska: </w:t>
      </w:r>
      <w:r w:rsidR="000F27B0">
        <w:rPr>
          <w:rFonts w:ascii="Times New Roman" w:hAnsi="Times New Roman" w:cs="Times New Roman"/>
          <w:sz w:val="24"/>
          <w:szCs w:val="24"/>
        </w:rPr>
        <w:t>student</w:t>
      </w:r>
      <w:r w:rsidR="00422BD1">
        <w:rPr>
          <w:rFonts w:ascii="Times New Roman" w:hAnsi="Times New Roman" w:cs="Times New Roman"/>
          <w:sz w:val="24"/>
          <w:szCs w:val="24"/>
        </w:rPr>
        <w:t xml:space="preserve"> – </w:t>
      </w:r>
      <w:r w:rsidRPr="00B92CDE">
        <w:rPr>
          <w:rFonts w:ascii="Times New Roman" w:hAnsi="Times New Roman" w:cs="Times New Roman"/>
          <w:sz w:val="24"/>
          <w:szCs w:val="24"/>
        </w:rPr>
        <w:t>stypendysta</w:t>
      </w:r>
    </w:p>
    <w:p w14:paraId="2F13E6A6" w14:textId="59E86EEE" w:rsidR="00082474" w:rsidRDefault="00082474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lość ofert: 2</w:t>
      </w:r>
    </w:p>
    <w:p w14:paraId="7C7FD65C" w14:textId="5C731B16" w:rsidR="00D7691E" w:rsidRDefault="00D7691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7691E">
        <w:rPr>
          <w:rFonts w:ascii="Times New Roman" w:hAnsi="Times New Roman" w:cs="Times New Roman"/>
          <w:sz w:val="24"/>
          <w:szCs w:val="24"/>
        </w:rPr>
        <w:t>Wymagania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8FFA998" w14:textId="20D5716F" w:rsidR="00E400CB" w:rsidRDefault="005A3BA6" w:rsidP="00BF770A">
      <w:pPr>
        <w:pStyle w:val="Akapitzlist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A36DD">
        <w:rPr>
          <w:rFonts w:ascii="Times New Roman" w:hAnsi="Times New Roman" w:cs="Times New Roman"/>
          <w:sz w:val="24"/>
          <w:szCs w:val="24"/>
        </w:rPr>
        <w:t>tudent studiów licencjackich na Wydziale Chemii UAM</w:t>
      </w:r>
    </w:p>
    <w:p w14:paraId="575C58CE" w14:textId="63344A22" w:rsidR="00900DD5" w:rsidRDefault="00900DD5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edza z zakresu </w:t>
      </w:r>
      <w:r w:rsidR="00007DCC">
        <w:rPr>
          <w:rFonts w:ascii="Times New Roman" w:hAnsi="Times New Roman" w:cs="Times New Roman"/>
          <w:sz w:val="24"/>
          <w:szCs w:val="24"/>
        </w:rPr>
        <w:t>chemii polimer</w:t>
      </w:r>
      <w:r w:rsidR="002822C3">
        <w:rPr>
          <w:rFonts w:ascii="Times New Roman" w:hAnsi="Times New Roman" w:cs="Times New Roman"/>
          <w:sz w:val="24"/>
          <w:szCs w:val="24"/>
        </w:rPr>
        <w:t>ów</w:t>
      </w:r>
      <w:r w:rsidR="00007DCC">
        <w:rPr>
          <w:rFonts w:ascii="Times New Roman" w:hAnsi="Times New Roman" w:cs="Times New Roman"/>
          <w:sz w:val="24"/>
          <w:szCs w:val="24"/>
        </w:rPr>
        <w:t xml:space="preserve"> i</w:t>
      </w:r>
      <w:r w:rsidR="00E551B0">
        <w:rPr>
          <w:rFonts w:ascii="Times New Roman" w:hAnsi="Times New Roman" w:cs="Times New Roman"/>
          <w:sz w:val="24"/>
          <w:szCs w:val="24"/>
        </w:rPr>
        <w:t xml:space="preserve"> badania procesów adsorpcji,</w:t>
      </w:r>
    </w:p>
    <w:p w14:paraId="1D0769AB" w14:textId="1D06ED21" w:rsidR="006B006C" w:rsidRPr="007D7324" w:rsidRDefault="006B006C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dobra znajomość technik analitycznych (</w:t>
      </w:r>
      <w:r w:rsidR="007D7324">
        <w:rPr>
          <w:rFonts w:ascii="Times New Roman" w:hAnsi="Times New Roman" w:cs="Times New Roman"/>
          <w:sz w:val="24"/>
          <w:szCs w:val="24"/>
        </w:rPr>
        <w:t xml:space="preserve">np. </w:t>
      </w:r>
      <w:r w:rsidRPr="007D7324">
        <w:rPr>
          <w:rFonts w:ascii="Times New Roman" w:hAnsi="Times New Roman" w:cs="Times New Roman"/>
          <w:sz w:val="24"/>
          <w:szCs w:val="24"/>
          <w:lang w:val="en-US"/>
        </w:rPr>
        <w:t>NMR, IR, MS, SEM, TEM</w:t>
      </w:r>
      <w:r w:rsidR="001C64A3">
        <w:rPr>
          <w:rFonts w:ascii="Times New Roman" w:hAnsi="Times New Roman" w:cs="Times New Roman"/>
          <w:sz w:val="24"/>
          <w:szCs w:val="24"/>
          <w:lang w:val="en-US"/>
        </w:rPr>
        <w:t>, UV-Vis</w:t>
      </w:r>
      <w:r w:rsidRPr="007D732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968EE" w:rsidRPr="007D732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66156E79" w14:textId="076201FB" w:rsidR="0079076B" w:rsidRDefault="0079076B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79076B">
        <w:rPr>
          <w:rFonts w:ascii="Times New Roman" w:hAnsi="Times New Roman" w:cs="Times New Roman"/>
          <w:sz w:val="24"/>
          <w:szCs w:val="24"/>
        </w:rPr>
        <w:t xml:space="preserve">oświadczenie w </w:t>
      </w:r>
      <w:r>
        <w:rPr>
          <w:rFonts w:ascii="Times New Roman" w:hAnsi="Times New Roman" w:cs="Times New Roman"/>
          <w:sz w:val="24"/>
          <w:szCs w:val="24"/>
        </w:rPr>
        <w:t>pracy w laboratorium chemicznym</w:t>
      </w:r>
      <w:r w:rsidR="00643F54">
        <w:rPr>
          <w:rFonts w:ascii="Times New Roman" w:hAnsi="Times New Roman" w:cs="Times New Roman"/>
          <w:sz w:val="24"/>
          <w:szCs w:val="24"/>
        </w:rPr>
        <w:t>,</w:t>
      </w:r>
    </w:p>
    <w:p w14:paraId="2AC227A7" w14:textId="2C4B2C71" w:rsidR="00F65FDE" w:rsidRDefault="00F65FDE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Pr="00F65FDE">
        <w:rPr>
          <w:rFonts w:ascii="Times New Roman" w:hAnsi="Times New Roman" w:cs="Times New Roman"/>
          <w:sz w:val="24"/>
          <w:szCs w:val="24"/>
        </w:rPr>
        <w:t>omunikatywność i umiejętność pracy w zespole</w:t>
      </w:r>
      <w:r w:rsidR="00786E34">
        <w:rPr>
          <w:rFonts w:ascii="Times New Roman" w:hAnsi="Times New Roman" w:cs="Times New Roman"/>
          <w:sz w:val="24"/>
          <w:szCs w:val="24"/>
        </w:rPr>
        <w:t>,</w:t>
      </w:r>
    </w:p>
    <w:p w14:paraId="5AF4C497" w14:textId="3CFE4621" w:rsidR="00D57B2C" w:rsidRDefault="00D57B2C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B2C">
        <w:rPr>
          <w:rFonts w:ascii="Times New Roman" w:hAnsi="Times New Roman" w:cs="Times New Roman"/>
          <w:sz w:val="24"/>
          <w:szCs w:val="24"/>
        </w:rPr>
        <w:t>samodzielność, dobra organizacja pracy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0FA4867F" w14:textId="2611DAF6" w:rsidR="00734A11" w:rsidRDefault="00734A11" w:rsidP="00BF770A">
      <w:pPr>
        <w:pStyle w:val="Akapitzlist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bra </w:t>
      </w:r>
      <w:r w:rsidRPr="00734A11">
        <w:rPr>
          <w:rFonts w:ascii="Times New Roman" w:hAnsi="Times New Roman" w:cs="Times New Roman"/>
          <w:sz w:val="24"/>
          <w:szCs w:val="24"/>
        </w:rPr>
        <w:t>znajomość j</w:t>
      </w:r>
      <w:r>
        <w:rPr>
          <w:rFonts w:ascii="Times New Roman" w:hAnsi="Times New Roman" w:cs="Times New Roman"/>
          <w:sz w:val="24"/>
          <w:szCs w:val="24"/>
        </w:rPr>
        <w:t>ęzyka</w:t>
      </w:r>
      <w:r w:rsidRPr="00734A11">
        <w:rPr>
          <w:rFonts w:ascii="Times New Roman" w:hAnsi="Times New Roman" w:cs="Times New Roman"/>
          <w:sz w:val="24"/>
          <w:szCs w:val="24"/>
        </w:rPr>
        <w:t xml:space="preserve"> angielskiego w mowie i piśmie</w:t>
      </w:r>
      <w:r w:rsidR="002A2923">
        <w:rPr>
          <w:rFonts w:ascii="Times New Roman" w:hAnsi="Times New Roman" w:cs="Times New Roman"/>
          <w:sz w:val="24"/>
          <w:szCs w:val="24"/>
        </w:rPr>
        <w:t>.</w:t>
      </w:r>
    </w:p>
    <w:p w14:paraId="7FFEE21D" w14:textId="05725C65" w:rsidR="001D4F0D" w:rsidRDefault="001D4F0D" w:rsidP="00BF770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is zadań</w:t>
      </w:r>
    </w:p>
    <w:p w14:paraId="0F4F3775" w14:textId="1AEA8BB9" w:rsidR="00F63E34" w:rsidRDefault="00F81CFA" w:rsidP="00BF770A">
      <w:pPr>
        <w:pStyle w:val="Akapitzlis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9500DB" w:rsidRPr="00661019">
        <w:rPr>
          <w:rFonts w:ascii="Times New Roman" w:hAnsi="Times New Roman" w:cs="Times New Roman"/>
          <w:sz w:val="24"/>
          <w:szCs w:val="24"/>
        </w:rPr>
        <w:t xml:space="preserve">dział w zadaniach badawczych projektu NCN </w:t>
      </w:r>
      <w:r w:rsidR="00912415">
        <w:rPr>
          <w:rFonts w:ascii="Times New Roman" w:hAnsi="Times New Roman" w:cs="Times New Roman"/>
          <w:sz w:val="24"/>
          <w:szCs w:val="24"/>
        </w:rPr>
        <w:t>SONAT</w:t>
      </w:r>
      <w:bookmarkStart w:id="0" w:name="_GoBack"/>
      <w:bookmarkEnd w:id="0"/>
      <w:r w:rsidR="009500DB" w:rsidRPr="00661019">
        <w:rPr>
          <w:rFonts w:ascii="Times New Roman" w:hAnsi="Times New Roman" w:cs="Times New Roman"/>
          <w:sz w:val="24"/>
          <w:szCs w:val="24"/>
        </w:rPr>
        <w:t xml:space="preserve"> 1</w:t>
      </w:r>
      <w:r w:rsidR="00912415">
        <w:rPr>
          <w:rFonts w:ascii="Times New Roman" w:hAnsi="Times New Roman" w:cs="Times New Roman"/>
          <w:sz w:val="24"/>
          <w:szCs w:val="24"/>
        </w:rPr>
        <w:t>7</w:t>
      </w:r>
      <w:r w:rsidR="0043723D" w:rsidRPr="00661019">
        <w:rPr>
          <w:rFonts w:ascii="Times New Roman" w:hAnsi="Times New Roman" w:cs="Times New Roman"/>
          <w:sz w:val="24"/>
          <w:szCs w:val="24"/>
        </w:rPr>
        <w:t xml:space="preserve">, </w:t>
      </w:r>
      <w:r w:rsidR="006F2596">
        <w:rPr>
          <w:rFonts w:ascii="Times New Roman" w:hAnsi="Times New Roman" w:cs="Times New Roman"/>
          <w:sz w:val="24"/>
          <w:szCs w:val="24"/>
        </w:rPr>
        <w:t xml:space="preserve">nr </w:t>
      </w:r>
      <w:r w:rsidR="00BA4C74" w:rsidRPr="00BA4C74">
        <w:rPr>
          <w:rFonts w:ascii="Times New Roman" w:hAnsi="Times New Roman" w:cs="Times New Roman"/>
          <w:sz w:val="24"/>
          <w:szCs w:val="24"/>
        </w:rPr>
        <w:t xml:space="preserve">2021/43/D/ST5/01190 </w:t>
      </w:r>
      <w:r w:rsidR="00661019" w:rsidRPr="00661019">
        <w:rPr>
          <w:rFonts w:ascii="Times New Roman" w:hAnsi="Times New Roman" w:cs="Times New Roman"/>
          <w:sz w:val="24"/>
          <w:szCs w:val="24"/>
        </w:rPr>
        <w:t>„</w:t>
      </w:r>
      <w:r w:rsidR="00AA597C" w:rsidRPr="00AA597C">
        <w:rPr>
          <w:rFonts w:ascii="Times New Roman" w:hAnsi="Times New Roman" w:cs="Times New Roman"/>
          <w:sz w:val="24"/>
          <w:szCs w:val="24"/>
        </w:rPr>
        <w:t>Hybrydowe materiały polioksazolinowe z odciskiem molekularnym jako zmiatające sondy molekularne stosowane w szybkiej analizie z wykorzystaniem spektrometrii mas z jonizacją w warunkach otoczenia</w:t>
      </w:r>
      <w:r w:rsidR="00661019">
        <w:rPr>
          <w:rFonts w:ascii="Times New Roman" w:hAnsi="Times New Roman" w:cs="Times New Roman"/>
          <w:sz w:val="24"/>
          <w:szCs w:val="24"/>
        </w:rPr>
        <w:t>”</w:t>
      </w:r>
      <w:r w:rsidR="007508F0">
        <w:rPr>
          <w:rFonts w:ascii="Times New Roman" w:hAnsi="Times New Roman" w:cs="Times New Roman"/>
          <w:sz w:val="24"/>
          <w:szCs w:val="24"/>
        </w:rPr>
        <w:t>,</w:t>
      </w:r>
      <w:r w:rsidR="00227316">
        <w:rPr>
          <w:rFonts w:ascii="Times New Roman" w:hAnsi="Times New Roman" w:cs="Times New Roman"/>
          <w:sz w:val="24"/>
          <w:szCs w:val="24"/>
        </w:rPr>
        <w:t xml:space="preserve"> kierownik</w:t>
      </w:r>
      <w:r w:rsidR="0086163C">
        <w:rPr>
          <w:rFonts w:ascii="Times New Roman" w:hAnsi="Times New Roman" w:cs="Times New Roman"/>
          <w:sz w:val="24"/>
          <w:szCs w:val="24"/>
        </w:rPr>
        <w:t>:</w:t>
      </w:r>
      <w:r w:rsidR="00227316">
        <w:rPr>
          <w:rFonts w:ascii="Times New Roman" w:hAnsi="Times New Roman" w:cs="Times New Roman"/>
          <w:sz w:val="24"/>
          <w:szCs w:val="24"/>
        </w:rPr>
        <w:t xml:space="preserve"> dr</w:t>
      </w:r>
      <w:r w:rsidR="00D34A84">
        <w:rPr>
          <w:rFonts w:ascii="Times New Roman" w:hAnsi="Times New Roman" w:cs="Times New Roman"/>
          <w:sz w:val="24"/>
          <w:szCs w:val="24"/>
        </w:rPr>
        <w:t xml:space="preserve"> hab.</w:t>
      </w:r>
      <w:r w:rsidR="00227316">
        <w:rPr>
          <w:rFonts w:ascii="Times New Roman" w:hAnsi="Times New Roman" w:cs="Times New Roman"/>
          <w:sz w:val="24"/>
          <w:szCs w:val="24"/>
        </w:rPr>
        <w:t xml:space="preserve"> Michał Cegłowski,</w:t>
      </w:r>
      <w:r w:rsidR="00BC31CE">
        <w:rPr>
          <w:rFonts w:ascii="Times New Roman" w:hAnsi="Times New Roman" w:cs="Times New Roman"/>
          <w:sz w:val="24"/>
          <w:szCs w:val="24"/>
        </w:rPr>
        <w:t xml:space="preserve"> prof. UAM</w:t>
      </w:r>
      <w:r w:rsidR="005F2B04">
        <w:rPr>
          <w:rFonts w:ascii="Times New Roman" w:hAnsi="Times New Roman" w:cs="Times New Roman"/>
          <w:sz w:val="24"/>
          <w:szCs w:val="24"/>
        </w:rPr>
        <w:t>,</w:t>
      </w:r>
    </w:p>
    <w:p w14:paraId="4DD00A57" w14:textId="78AA29FC" w:rsidR="00005E92" w:rsidRDefault="00005E92" w:rsidP="00BF770A">
      <w:pPr>
        <w:pStyle w:val="Akapitzlis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ynteza funkcjonalnych </w:t>
      </w:r>
      <w:r w:rsidR="006A464B">
        <w:rPr>
          <w:rFonts w:ascii="Times New Roman" w:hAnsi="Times New Roman" w:cs="Times New Roman"/>
          <w:sz w:val="24"/>
          <w:szCs w:val="24"/>
        </w:rPr>
        <w:t xml:space="preserve">materiałów hybrydowych </w:t>
      </w:r>
      <w:r>
        <w:rPr>
          <w:rFonts w:ascii="Times New Roman" w:hAnsi="Times New Roman" w:cs="Times New Roman"/>
          <w:sz w:val="24"/>
          <w:szCs w:val="24"/>
        </w:rPr>
        <w:t xml:space="preserve">na bazie </w:t>
      </w:r>
      <w:r w:rsidR="00A40371" w:rsidRPr="005730E1">
        <w:rPr>
          <w:rFonts w:ascii="Times New Roman" w:hAnsi="Times New Roman" w:cs="Times New Roman"/>
          <w:sz w:val="24"/>
          <w:szCs w:val="24"/>
        </w:rPr>
        <w:t>poli(2-oksazolin)</w:t>
      </w:r>
      <w:r w:rsidR="005F2B04">
        <w:rPr>
          <w:rFonts w:ascii="Times New Roman" w:hAnsi="Times New Roman" w:cs="Times New Roman"/>
          <w:sz w:val="24"/>
          <w:szCs w:val="24"/>
        </w:rPr>
        <w:t>,</w:t>
      </w:r>
    </w:p>
    <w:p w14:paraId="532932DE" w14:textId="0A405E77" w:rsidR="005730E1" w:rsidRDefault="009B4CDD" w:rsidP="00BF770A">
      <w:pPr>
        <w:pStyle w:val="Akapitzlis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5730E1" w:rsidRPr="005730E1">
        <w:rPr>
          <w:rFonts w:ascii="Times New Roman" w:hAnsi="Times New Roman" w:cs="Times New Roman"/>
          <w:sz w:val="24"/>
          <w:szCs w:val="24"/>
        </w:rPr>
        <w:t xml:space="preserve">adanie oddziaływań występujących między </w:t>
      </w:r>
      <w:r w:rsidR="00E63BDE">
        <w:rPr>
          <w:rFonts w:ascii="Times New Roman" w:hAnsi="Times New Roman" w:cs="Times New Roman"/>
          <w:sz w:val="24"/>
          <w:szCs w:val="24"/>
        </w:rPr>
        <w:t>materiałami hybrydowymi</w:t>
      </w:r>
      <w:r w:rsidR="005730E1" w:rsidRPr="005730E1">
        <w:rPr>
          <w:rFonts w:ascii="Times New Roman" w:hAnsi="Times New Roman" w:cs="Times New Roman"/>
          <w:sz w:val="24"/>
          <w:szCs w:val="24"/>
        </w:rPr>
        <w:t xml:space="preserve"> i cząsteczkami analitów</w:t>
      </w:r>
      <w:r w:rsidR="00A40371">
        <w:rPr>
          <w:rFonts w:ascii="Times New Roman" w:hAnsi="Times New Roman" w:cs="Times New Roman"/>
          <w:sz w:val="24"/>
          <w:szCs w:val="24"/>
        </w:rPr>
        <w:t>.</w:t>
      </w:r>
    </w:p>
    <w:p w14:paraId="2899CBF8" w14:textId="72AA42DC" w:rsidR="003F341C" w:rsidRDefault="003F341C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341C">
        <w:rPr>
          <w:rFonts w:ascii="Times New Roman" w:hAnsi="Times New Roman" w:cs="Times New Roman"/>
          <w:sz w:val="24"/>
          <w:szCs w:val="24"/>
        </w:rPr>
        <w:t xml:space="preserve">Typ konkursu NCN: </w:t>
      </w:r>
      <w:r w:rsidR="00CA2E0F">
        <w:rPr>
          <w:rFonts w:ascii="Times New Roman" w:hAnsi="Times New Roman" w:cs="Times New Roman"/>
          <w:sz w:val="24"/>
          <w:szCs w:val="24"/>
        </w:rPr>
        <w:t>SONATA</w:t>
      </w:r>
      <w:r w:rsidRPr="003F341C">
        <w:rPr>
          <w:rFonts w:ascii="Times New Roman" w:hAnsi="Times New Roman" w:cs="Times New Roman"/>
          <w:sz w:val="24"/>
          <w:szCs w:val="24"/>
        </w:rPr>
        <w:t xml:space="preserve"> – ST</w:t>
      </w:r>
      <w:r w:rsidR="00005358">
        <w:rPr>
          <w:rFonts w:ascii="Times New Roman" w:hAnsi="Times New Roman" w:cs="Times New Roman"/>
          <w:sz w:val="24"/>
          <w:szCs w:val="24"/>
        </w:rPr>
        <w:t>5</w:t>
      </w:r>
    </w:p>
    <w:p w14:paraId="3F8D7D43" w14:textId="02B532DD" w:rsidR="00D50CBD" w:rsidRDefault="00D50CBD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0CBD">
        <w:rPr>
          <w:rFonts w:ascii="Times New Roman" w:hAnsi="Times New Roman" w:cs="Times New Roman"/>
          <w:sz w:val="24"/>
          <w:szCs w:val="24"/>
        </w:rPr>
        <w:t xml:space="preserve">Termin składania ofert: </w:t>
      </w:r>
      <w:r w:rsidR="001E59AC">
        <w:rPr>
          <w:rFonts w:ascii="Times New Roman" w:hAnsi="Times New Roman" w:cs="Times New Roman"/>
          <w:b/>
          <w:bCs/>
          <w:sz w:val="24"/>
          <w:szCs w:val="24"/>
        </w:rPr>
        <w:t>26</w:t>
      </w:r>
      <w:r w:rsidRPr="00C10F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E59AC">
        <w:rPr>
          <w:rFonts w:ascii="Times New Roman" w:hAnsi="Times New Roman" w:cs="Times New Roman"/>
          <w:b/>
          <w:bCs/>
          <w:sz w:val="24"/>
          <w:szCs w:val="24"/>
        </w:rPr>
        <w:t>lutego</w:t>
      </w:r>
      <w:r w:rsidRPr="00C10FCB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1E59A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D50CBD">
        <w:rPr>
          <w:rFonts w:ascii="Times New Roman" w:hAnsi="Times New Roman" w:cs="Times New Roman"/>
          <w:sz w:val="24"/>
          <w:szCs w:val="24"/>
        </w:rPr>
        <w:t xml:space="preserve">, </w:t>
      </w:r>
      <w:r w:rsidR="001E59AC">
        <w:rPr>
          <w:rFonts w:ascii="Times New Roman" w:hAnsi="Times New Roman" w:cs="Times New Roman"/>
          <w:sz w:val="24"/>
          <w:szCs w:val="24"/>
        </w:rPr>
        <w:t>23</w:t>
      </w:r>
      <w:r w:rsidRPr="00D50CBD">
        <w:rPr>
          <w:rFonts w:ascii="Times New Roman" w:hAnsi="Times New Roman" w:cs="Times New Roman"/>
          <w:sz w:val="24"/>
          <w:szCs w:val="24"/>
        </w:rPr>
        <w:t>:</w:t>
      </w:r>
      <w:r w:rsidR="001E59AC">
        <w:rPr>
          <w:rFonts w:ascii="Times New Roman" w:hAnsi="Times New Roman" w:cs="Times New Roman"/>
          <w:sz w:val="24"/>
          <w:szCs w:val="24"/>
        </w:rPr>
        <w:t>59:59</w:t>
      </w:r>
    </w:p>
    <w:p w14:paraId="6E148006" w14:textId="3FBA0C56" w:rsidR="00D710AD" w:rsidRDefault="0017424E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424E">
        <w:rPr>
          <w:rFonts w:ascii="Times New Roman" w:hAnsi="Times New Roman" w:cs="Times New Roman"/>
          <w:sz w:val="24"/>
          <w:szCs w:val="24"/>
        </w:rPr>
        <w:t>Forma składania ofert: 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7424E">
        <w:rPr>
          <w:rFonts w:ascii="Times New Roman" w:hAnsi="Times New Roman" w:cs="Times New Roman"/>
          <w:sz w:val="24"/>
          <w:szCs w:val="24"/>
        </w:rPr>
        <w:t>mail</w:t>
      </w:r>
    </w:p>
    <w:p w14:paraId="5F780573" w14:textId="2A4A6604" w:rsidR="005928E6" w:rsidRDefault="005928E6" w:rsidP="003F341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928E6">
        <w:rPr>
          <w:rFonts w:ascii="Times New Roman" w:hAnsi="Times New Roman" w:cs="Times New Roman"/>
          <w:sz w:val="24"/>
          <w:szCs w:val="24"/>
        </w:rPr>
        <w:t>Warunki zatrudnienia</w:t>
      </w:r>
    </w:p>
    <w:p w14:paraId="4D9F6BD7" w14:textId="6830DDD5" w:rsidR="005928E6" w:rsidRDefault="00333EDF" w:rsidP="005928E6">
      <w:pPr>
        <w:pStyle w:val="Akapitzlis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3EDF">
        <w:rPr>
          <w:rFonts w:ascii="Times New Roman" w:hAnsi="Times New Roman" w:cs="Times New Roman"/>
          <w:sz w:val="24"/>
          <w:szCs w:val="24"/>
        </w:rPr>
        <w:t>Kwota stypendium</w:t>
      </w:r>
      <w:r w:rsidR="007A0C5D">
        <w:rPr>
          <w:rFonts w:ascii="Times New Roman" w:hAnsi="Times New Roman" w:cs="Times New Roman"/>
          <w:sz w:val="24"/>
          <w:szCs w:val="24"/>
        </w:rPr>
        <w:t xml:space="preserve"> naukowego</w:t>
      </w:r>
      <w:r w:rsidRPr="00333EDF">
        <w:rPr>
          <w:rFonts w:ascii="Times New Roman" w:hAnsi="Times New Roman" w:cs="Times New Roman"/>
          <w:sz w:val="24"/>
          <w:szCs w:val="24"/>
        </w:rPr>
        <w:t xml:space="preserve">: </w:t>
      </w:r>
      <w:r w:rsidR="00B96F5F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1131A1">
        <w:rPr>
          <w:rFonts w:ascii="Times New Roman" w:hAnsi="Times New Roman" w:cs="Times New Roman"/>
          <w:b/>
          <w:bCs/>
          <w:sz w:val="24"/>
          <w:szCs w:val="24"/>
        </w:rPr>
        <w:t>000 PLN</w:t>
      </w:r>
      <w:r w:rsidR="005F2B04">
        <w:rPr>
          <w:rFonts w:ascii="Times New Roman" w:hAnsi="Times New Roman" w:cs="Times New Roman"/>
          <w:sz w:val="24"/>
          <w:szCs w:val="24"/>
        </w:rPr>
        <w:t>.</w:t>
      </w:r>
    </w:p>
    <w:p w14:paraId="2CA6FF04" w14:textId="4743837A" w:rsidR="00E715F6" w:rsidRDefault="00E715F6" w:rsidP="005928E6">
      <w:pPr>
        <w:pStyle w:val="Akapitzlis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5F6">
        <w:rPr>
          <w:rFonts w:ascii="Times New Roman" w:hAnsi="Times New Roman" w:cs="Times New Roman"/>
          <w:sz w:val="24"/>
          <w:szCs w:val="24"/>
        </w:rPr>
        <w:t xml:space="preserve">Okres </w:t>
      </w:r>
      <w:r w:rsidR="00381A5B">
        <w:rPr>
          <w:rFonts w:ascii="Times New Roman" w:hAnsi="Times New Roman" w:cs="Times New Roman"/>
          <w:sz w:val="24"/>
          <w:szCs w:val="24"/>
        </w:rPr>
        <w:t xml:space="preserve">planowanego </w:t>
      </w:r>
      <w:r w:rsidRPr="00E715F6">
        <w:rPr>
          <w:rFonts w:ascii="Times New Roman" w:hAnsi="Times New Roman" w:cs="Times New Roman"/>
          <w:sz w:val="24"/>
          <w:szCs w:val="24"/>
        </w:rPr>
        <w:t xml:space="preserve">zatrudnienia: </w:t>
      </w:r>
      <w:r w:rsidR="00381A5B">
        <w:rPr>
          <w:rFonts w:ascii="Times New Roman" w:hAnsi="Times New Roman" w:cs="Times New Roman"/>
          <w:sz w:val="24"/>
          <w:szCs w:val="24"/>
        </w:rPr>
        <w:t xml:space="preserve">od </w:t>
      </w:r>
      <w:r w:rsidR="00381A5B" w:rsidRPr="00381A5B">
        <w:rPr>
          <w:rFonts w:ascii="Times New Roman" w:hAnsi="Times New Roman" w:cs="Times New Roman"/>
          <w:b/>
          <w:sz w:val="24"/>
          <w:szCs w:val="24"/>
        </w:rPr>
        <w:t>1 marca 2023</w:t>
      </w:r>
      <w:r w:rsidR="00381A5B">
        <w:rPr>
          <w:rFonts w:ascii="Times New Roman" w:hAnsi="Times New Roman" w:cs="Times New Roman"/>
          <w:sz w:val="24"/>
          <w:szCs w:val="24"/>
        </w:rPr>
        <w:t xml:space="preserve"> </w:t>
      </w:r>
      <w:r w:rsidR="0075604C">
        <w:rPr>
          <w:rFonts w:ascii="Times New Roman" w:hAnsi="Times New Roman" w:cs="Times New Roman"/>
          <w:sz w:val="24"/>
          <w:szCs w:val="24"/>
        </w:rPr>
        <w:t xml:space="preserve">do </w:t>
      </w:r>
      <w:r w:rsidR="006925C9" w:rsidRPr="000121E8">
        <w:rPr>
          <w:rFonts w:ascii="Times New Roman" w:hAnsi="Times New Roman" w:cs="Times New Roman"/>
          <w:b/>
          <w:sz w:val="24"/>
          <w:szCs w:val="24"/>
        </w:rPr>
        <w:t>3</w:t>
      </w:r>
      <w:r w:rsidR="001214A0">
        <w:rPr>
          <w:rFonts w:ascii="Times New Roman" w:hAnsi="Times New Roman" w:cs="Times New Roman"/>
          <w:b/>
          <w:sz w:val="24"/>
          <w:szCs w:val="24"/>
        </w:rPr>
        <w:t>1</w:t>
      </w:r>
      <w:r w:rsidR="006925C9" w:rsidRPr="000121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214A0">
        <w:rPr>
          <w:rFonts w:ascii="Times New Roman" w:hAnsi="Times New Roman" w:cs="Times New Roman"/>
          <w:b/>
          <w:sz w:val="24"/>
          <w:szCs w:val="24"/>
        </w:rPr>
        <w:t>sierpnia</w:t>
      </w:r>
      <w:r w:rsidR="00B96F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37EE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381A5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CB37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37EE" w:rsidRPr="00CB37EE">
        <w:rPr>
          <w:rFonts w:ascii="Times New Roman" w:hAnsi="Times New Roman" w:cs="Times New Roman"/>
          <w:bCs/>
          <w:sz w:val="24"/>
          <w:szCs w:val="24"/>
        </w:rPr>
        <w:t>z możliwością przedłużenia,</w:t>
      </w:r>
    </w:p>
    <w:p w14:paraId="0275FB1A" w14:textId="5886EDA3" w:rsidR="006F2717" w:rsidRDefault="006F2717" w:rsidP="005928E6">
      <w:pPr>
        <w:pStyle w:val="Akapitzlis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6F2717">
        <w:rPr>
          <w:rFonts w:ascii="Times New Roman" w:hAnsi="Times New Roman" w:cs="Times New Roman"/>
          <w:sz w:val="24"/>
          <w:szCs w:val="24"/>
        </w:rPr>
        <w:t>obre wprowadzenie, przeszkolenie i wsparcie zespołu profesjonalistó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541CBE8" w14:textId="5B3F1DD9" w:rsidR="00663CEF" w:rsidRDefault="00663CEF" w:rsidP="00663CE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tkowe informacje</w:t>
      </w:r>
    </w:p>
    <w:p w14:paraId="604B5340" w14:textId="762961AF" w:rsidR="00663CEF" w:rsidRDefault="00FD476F" w:rsidP="00FD476F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476F">
        <w:rPr>
          <w:rFonts w:ascii="Times New Roman" w:hAnsi="Times New Roman" w:cs="Times New Roman"/>
          <w:sz w:val="24"/>
          <w:szCs w:val="24"/>
        </w:rPr>
        <w:t xml:space="preserve">Adres przesyłania zgłoszeń (e-mail): </w:t>
      </w:r>
      <w:hyperlink r:id="rId5" w:history="1">
        <w:r w:rsidR="00A460A5" w:rsidRPr="00C3416F">
          <w:rPr>
            <w:rStyle w:val="Hipercze"/>
            <w:rFonts w:ascii="Times New Roman" w:hAnsi="Times New Roman" w:cs="Times New Roman"/>
            <w:sz w:val="24"/>
            <w:szCs w:val="24"/>
          </w:rPr>
          <w:t>michal.ceglowski@amu.edu.pl</w:t>
        </w:r>
      </w:hyperlink>
    </w:p>
    <w:p w14:paraId="2CA58B80" w14:textId="77777777" w:rsidR="00A460A5" w:rsidRDefault="00A460A5" w:rsidP="00A460A5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>Wymagane dokument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460A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88A322" w14:textId="62F0A3D4" w:rsidR="00A460A5" w:rsidRPr="00A460A5" w:rsidRDefault="00A460A5" w:rsidP="003059E8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>CV zawierające szczegółowy opis</w:t>
      </w:r>
      <w:r w:rsidR="006845E4">
        <w:rPr>
          <w:rFonts w:ascii="Times New Roman" w:hAnsi="Times New Roman" w:cs="Times New Roman"/>
          <w:sz w:val="24"/>
          <w:szCs w:val="24"/>
        </w:rPr>
        <w:t xml:space="preserve"> wykształcenia,</w:t>
      </w:r>
      <w:r w:rsidRPr="00A460A5">
        <w:rPr>
          <w:rFonts w:ascii="Times New Roman" w:hAnsi="Times New Roman" w:cs="Times New Roman"/>
          <w:sz w:val="24"/>
          <w:szCs w:val="24"/>
        </w:rPr>
        <w:t xml:space="preserve"> kwalifikacji i doświadczenia</w:t>
      </w:r>
      <w:r w:rsidR="00F732E7">
        <w:t>,</w:t>
      </w:r>
    </w:p>
    <w:p w14:paraId="2CC92405" w14:textId="551F5992" w:rsidR="00A460A5" w:rsidRDefault="00A460A5" w:rsidP="003059E8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60A5">
        <w:rPr>
          <w:rFonts w:ascii="Times New Roman" w:hAnsi="Times New Roman" w:cs="Times New Roman"/>
          <w:sz w:val="24"/>
          <w:szCs w:val="24"/>
        </w:rPr>
        <w:t xml:space="preserve">dokument poświadczający status </w:t>
      </w:r>
      <w:r w:rsidR="006B4C09">
        <w:rPr>
          <w:rFonts w:ascii="Times New Roman" w:hAnsi="Times New Roman" w:cs="Times New Roman"/>
          <w:sz w:val="24"/>
          <w:szCs w:val="24"/>
        </w:rPr>
        <w:t>studenta na Wydziale Chemii UAM,</w:t>
      </w:r>
    </w:p>
    <w:p w14:paraId="01F0FBD1" w14:textId="02773A3C" w:rsidR="003F7650" w:rsidRPr="003F7650" w:rsidRDefault="003F7650" w:rsidP="003F7650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</w:t>
      </w:r>
      <w:r w:rsidRPr="003F7650">
        <w:rPr>
          <w:rFonts w:ascii="Times New Roman" w:hAnsi="Times New Roman" w:cs="Times New Roman"/>
          <w:sz w:val="24"/>
          <w:szCs w:val="24"/>
        </w:rPr>
        <w:t>ist motywacyjny zawierający krótki opis zainteresowań i osiągnięć naukowych oraz uzasadnienie zamiaru podjęcia pracy naukowej w ramach projektu badawczego</w:t>
      </w:r>
      <w:r w:rsidR="00511EF1">
        <w:rPr>
          <w:rFonts w:ascii="Times New Roman" w:hAnsi="Times New Roman" w:cs="Times New Roman"/>
          <w:sz w:val="24"/>
          <w:szCs w:val="24"/>
        </w:rPr>
        <w:t>,</w:t>
      </w:r>
    </w:p>
    <w:p w14:paraId="14F933F4" w14:textId="653B4824" w:rsidR="003F7650" w:rsidRPr="003F7650" w:rsidRDefault="00511EF1" w:rsidP="003F7650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F7650" w:rsidRPr="003F7650">
        <w:rPr>
          <w:rFonts w:ascii="Times New Roman" w:hAnsi="Times New Roman" w:cs="Times New Roman"/>
          <w:sz w:val="24"/>
          <w:szCs w:val="24"/>
        </w:rPr>
        <w:t>ertyfikaty lub inne dokumenty świadczące o stopniu znajomości języków obcych, jeżeli kandydat/ka nimi dysponuje</w:t>
      </w:r>
      <w:r w:rsidR="00DF6EB4">
        <w:rPr>
          <w:rFonts w:ascii="Times New Roman" w:hAnsi="Times New Roman" w:cs="Times New Roman"/>
          <w:sz w:val="24"/>
          <w:szCs w:val="24"/>
        </w:rPr>
        <w:t>,</w:t>
      </w:r>
    </w:p>
    <w:p w14:paraId="322B2B89" w14:textId="470FA7CE" w:rsidR="003F7650" w:rsidRDefault="00EF7C02" w:rsidP="003F7650">
      <w:pPr>
        <w:pStyle w:val="Akapitzlist"/>
        <w:numPr>
          <w:ilvl w:val="1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pisane </w:t>
      </w:r>
      <w:r w:rsidR="002B5501">
        <w:rPr>
          <w:rFonts w:ascii="Times New Roman" w:hAnsi="Times New Roman" w:cs="Times New Roman"/>
          <w:sz w:val="24"/>
          <w:szCs w:val="24"/>
        </w:rPr>
        <w:t>o</w:t>
      </w:r>
      <w:r w:rsidR="003F7650" w:rsidRPr="003F7650">
        <w:rPr>
          <w:rFonts w:ascii="Times New Roman" w:hAnsi="Times New Roman" w:cs="Times New Roman"/>
          <w:sz w:val="24"/>
          <w:szCs w:val="24"/>
        </w:rPr>
        <w:t>świadczenie</w:t>
      </w:r>
      <w:r w:rsidR="00AC18F5">
        <w:rPr>
          <w:rFonts w:ascii="Times New Roman" w:hAnsi="Times New Roman" w:cs="Times New Roman"/>
          <w:sz w:val="24"/>
          <w:szCs w:val="24"/>
        </w:rPr>
        <w:t xml:space="preserve"> o przetwarzaniu danych osobowych (wzór dostępny poniżej).</w:t>
      </w:r>
    </w:p>
    <w:p w14:paraId="46E3125A" w14:textId="00B1ACCD" w:rsidR="003647B2" w:rsidRPr="00390B5E" w:rsidRDefault="007A4724" w:rsidP="00390B5E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A4724">
        <w:rPr>
          <w:rFonts w:ascii="Times New Roman" w:hAnsi="Times New Roman" w:cs="Times New Roman"/>
          <w:sz w:val="24"/>
          <w:szCs w:val="24"/>
        </w:rPr>
        <w:t>Wybrani kandydaci zostaną zaproszeni przez komisję rekrutacyjną na rozmowę kwalifikacyjną (</w:t>
      </w:r>
      <w:r>
        <w:rPr>
          <w:rFonts w:ascii="Times New Roman" w:hAnsi="Times New Roman" w:cs="Times New Roman"/>
          <w:sz w:val="24"/>
          <w:szCs w:val="24"/>
        </w:rPr>
        <w:t xml:space="preserve">osobiście lub </w:t>
      </w:r>
      <w:r w:rsidRPr="007A4724">
        <w:rPr>
          <w:rFonts w:ascii="Times New Roman" w:hAnsi="Times New Roman" w:cs="Times New Roman"/>
          <w:sz w:val="24"/>
          <w:szCs w:val="24"/>
        </w:rPr>
        <w:t>on-line). O terminie i miejscu lub formie przeprowadzenia rozmowy kwalifikacyjnej wybrani kandydaci zostaną powiadomieni indywidualnie drogą mailową.</w:t>
      </w:r>
      <w:r w:rsidR="003647B2" w:rsidRPr="00390B5E">
        <w:rPr>
          <w:rFonts w:ascii="Times New Roman" w:hAnsi="Times New Roman" w:cs="Times New Roman"/>
          <w:sz w:val="24"/>
          <w:szCs w:val="24"/>
        </w:rPr>
        <w:br w:type="page"/>
      </w:r>
    </w:p>
    <w:p w14:paraId="1AEE6301" w14:textId="77777777" w:rsidR="003647B2" w:rsidRDefault="003647B2" w:rsidP="003647B2">
      <w:pPr>
        <w:spacing w:before="120" w:after="360" w:line="276" w:lineRule="auto"/>
        <w:jc w:val="center"/>
        <w:rPr>
          <w:rFonts w:cs="Arial"/>
          <w:b/>
          <w:smallCaps/>
          <w:sz w:val="28"/>
          <w:szCs w:val="28"/>
        </w:rPr>
      </w:pPr>
      <w:r w:rsidRPr="00416A4C">
        <w:rPr>
          <w:rFonts w:cs="Arial"/>
          <w:b/>
          <w:smallCaps/>
          <w:sz w:val="28"/>
          <w:szCs w:val="28"/>
        </w:rPr>
        <w:lastRenderedPageBreak/>
        <w:t>informacja o przetwarzaniu danych osobowych</w:t>
      </w:r>
      <w:r>
        <w:rPr>
          <w:rFonts w:cs="Arial"/>
          <w:b/>
          <w:smallCaps/>
          <w:sz w:val="28"/>
          <w:szCs w:val="28"/>
        </w:rPr>
        <w:t xml:space="preserve"> </w:t>
      </w:r>
    </w:p>
    <w:p w14:paraId="4658D842" w14:textId="77777777" w:rsidR="003647B2" w:rsidRDefault="003647B2" w:rsidP="003647B2">
      <w:pPr>
        <w:spacing w:before="120" w:after="360" w:line="276" w:lineRule="auto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 xml:space="preserve"> klauzula informacyjna  </w:t>
      </w:r>
    </w:p>
    <w:p w14:paraId="596D3B5C" w14:textId="77777777" w:rsidR="003647B2" w:rsidRPr="002056B3" w:rsidRDefault="003647B2" w:rsidP="003647B2">
      <w:pPr>
        <w:spacing w:before="120" w:after="120" w:line="276" w:lineRule="auto"/>
        <w:jc w:val="both"/>
        <w:rPr>
          <w:rFonts w:cs="Arial"/>
          <w:szCs w:val="24"/>
        </w:rPr>
      </w:pPr>
      <w:r w:rsidRPr="002056B3">
        <w:rPr>
          <w:rFonts w:cs="Arial"/>
          <w:szCs w:val="24"/>
        </w:rPr>
        <w:t>Zgodnie z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</w:t>
      </w:r>
      <w:r>
        <w:rPr>
          <w:rFonts w:cs="Arial"/>
          <w:szCs w:val="24"/>
        </w:rPr>
        <w:t xml:space="preserve"> danych), Uniwersytet im. Adama Mickiewicza w Poznaniu</w:t>
      </w:r>
      <w:r w:rsidRPr="002056B3">
        <w:rPr>
          <w:rFonts w:cs="Arial"/>
          <w:szCs w:val="24"/>
        </w:rPr>
        <w:t xml:space="preserve"> informuje:</w:t>
      </w:r>
    </w:p>
    <w:p w14:paraId="4E8B1B07" w14:textId="77777777" w:rsidR="003647B2" w:rsidRPr="00A712BB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A712BB">
        <w:rPr>
          <w:rFonts w:cs="Arial"/>
          <w:szCs w:val="24"/>
        </w:rPr>
        <w:t>Administratorem Pani/Pana danych osobo</w:t>
      </w:r>
      <w:r>
        <w:rPr>
          <w:rFonts w:cs="Arial"/>
          <w:szCs w:val="24"/>
        </w:rPr>
        <w:t>wych jest Uniwersytet im. Adama Mickiewicza w Poznaniu z siedzibą przy ul. Wieniawskiego 1, 61 - 712 Poznań</w:t>
      </w:r>
      <w:r w:rsidRPr="00A712BB">
        <w:rPr>
          <w:rFonts w:cs="Arial"/>
          <w:szCs w:val="24"/>
        </w:rPr>
        <w:t>;</w:t>
      </w:r>
    </w:p>
    <w:p w14:paraId="4998B6E1" w14:textId="77777777" w:rsidR="003647B2" w:rsidRPr="001E1737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Administrator wyznaczył Inspektora</w:t>
      </w:r>
      <w:r w:rsidRPr="00A712BB">
        <w:rPr>
          <w:rFonts w:cs="Arial"/>
          <w:szCs w:val="24"/>
        </w:rPr>
        <w:t xml:space="preserve"> Ochrony</w:t>
      </w:r>
      <w:r w:rsidRPr="001E1737">
        <w:rPr>
          <w:rFonts w:cs="Arial"/>
          <w:szCs w:val="24"/>
        </w:rPr>
        <w:t xml:space="preserve"> Danych </w:t>
      </w:r>
      <w:r>
        <w:rPr>
          <w:rFonts w:cs="Arial"/>
          <w:szCs w:val="24"/>
        </w:rPr>
        <w:t>nadzorującego</w:t>
      </w:r>
      <w:r w:rsidRPr="001E1737">
        <w:rPr>
          <w:rFonts w:cs="Arial"/>
          <w:szCs w:val="24"/>
        </w:rPr>
        <w:t xml:space="preserve"> prawidłowość przetwarzania danych osobowych, z którym można skontaktować się za pośrednictwem adresu e-mail: </w:t>
      </w:r>
      <w:hyperlink r:id="rId6" w:history="1">
        <w:r w:rsidRPr="00914869">
          <w:rPr>
            <w:rStyle w:val="Hipercze"/>
            <w:rFonts w:cs="Arial"/>
            <w:szCs w:val="24"/>
          </w:rPr>
          <w:t>iod@amu.edu.pl</w:t>
        </w:r>
      </w:hyperlink>
      <w:r w:rsidRPr="001E1737">
        <w:rPr>
          <w:rFonts w:cs="Arial"/>
          <w:szCs w:val="24"/>
        </w:rPr>
        <w:t xml:space="preserve">; </w:t>
      </w:r>
    </w:p>
    <w:p w14:paraId="02ACBFB1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Pani/Pana dane osobowe będą przetwarzane w celu: przeprowadzenia procesu rek</w:t>
      </w:r>
      <w:r>
        <w:rPr>
          <w:rFonts w:cs="Arial"/>
          <w:szCs w:val="24"/>
        </w:rPr>
        <w:t>rutacji oraz wybrania stypendysty;</w:t>
      </w:r>
    </w:p>
    <w:p w14:paraId="384296A2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dane dane będą przetwarzane na podstawie </w:t>
      </w:r>
      <w:r>
        <w:rPr>
          <w:rFonts w:cs="Arial"/>
          <w:szCs w:val="24"/>
        </w:rPr>
        <w:t xml:space="preserve">wyrażonej przez </w:t>
      </w:r>
      <w:r w:rsidRPr="005E0925">
        <w:rPr>
          <w:rFonts w:cs="Arial"/>
          <w:szCs w:val="24"/>
        </w:rPr>
        <w:t>Pani</w:t>
      </w:r>
      <w:r>
        <w:rPr>
          <w:rFonts w:cs="Arial"/>
          <w:szCs w:val="24"/>
        </w:rPr>
        <w:t>ą</w:t>
      </w:r>
      <w:r w:rsidRPr="005E0925">
        <w:rPr>
          <w:rFonts w:cs="Arial"/>
          <w:szCs w:val="24"/>
        </w:rPr>
        <w:t>/Pana zgody na przetwarzanie danych osobowych;</w:t>
      </w:r>
    </w:p>
    <w:p w14:paraId="6D999A92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nie będą udostępniane podmiotom zewnętrznym</w:t>
      </w:r>
      <w:r>
        <w:rPr>
          <w:rFonts w:cs="Arial"/>
          <w:szCs w:val="24"/>
        </w:rPr>
        <w:t xml:space="preserve"> za wyjątkiem podmiotów upoważnionych na podstawie przepisów prawa</w:t>
      </w:r>
      <w:r w:rsidRPr="005E0925">
        <w:rPr>
          <w:rFonts w:cs="Arial"/>
          <w:szCs w:val="24"/>
        </w:rPr>
        <w:t xml:space="preserve">; </w:t>
      </w:r>
    </w:p>
    <w:p w14:paraId="38CBBC17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przechowywane będą przez okres</w:t>
      </w:r>
      <w:r>
        <w:rPr>
          <w:rFonts w:cs="Arial"/>
          <w:szCs w:val="24"/>
        </w:rPr>
        <w:t xml:space="preserve"> 6 miesięcy po zakończeniu rekrutacji</w:t>
      </w:r>
      <w:r w:rsidRPr="005E0925">
        <w:rPr>
          <w:rFonts w:cs="Arial"/>
          <w:szCs w:val="24"/>
        </w:rPr>
        <w:t>;</w:t>
      </w:r>
    </w:p>
    <w:p w14:paraId="7AFB8B4E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siada Pani/Pan prawo dostępu do treści swoich danych oraz </w:t>
      </w:r>
      <w:r>
        <w:rPr>
          <w:rFonts w:cs="Arial"/>
          <w:szCs w:val="24"/>
        </w:rPr>
        <w:t xml:space="preserve">z zastrzeżeniem przepisów prawa, </w:t>
      </w:r>
      <w:r w:rsidRPr="005E0925">
        <w:rPr>
          <w:rFonts w:cs="Arial"/>
          <w:szCs w:val="24"/>
        </w:rPr>
        <w:t>prawo ich sprostowania, usunięcia, ograniczenia przetwarzania, prawo do wniesienia sprzeciwu, prawo do cofnięcia zgody w dowolnym momencie;</w:t>
      </w:r>
    </w:p>
    <w:p w14:paraId="1F1C1E15" w14:textId="77777777" w:rsidR="003647B2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Ma Pani/Pan prawo do wniesienia skargi do Prezesa </w:t>
      </w:r>
      <w:r>
        <w:rPr>
          <w:rFonts w:cs="Arial"/>
          <w:szCs w:val="24"/>
        </w:rPr>
        <w:t>Urzędu Ochrony Danych Osobowych.</w:t>
      </w:r>
    </w:p>
    <w:p w14:paraId="14BAD117" w14:textId="77777777" w:rsidR="003647B2" w:rsidRPr="005E0925" w:rsidRDefault="003647B2" w:rsidP="003647B2">
      <w:pPr>
        <w:pStyle w:val="Akapitzlist"/>
        <w:numPr>
          <w:ilvl w:val="0"/>
          <w:numId w:val="5"/>
        </w:numPr>
        <w:spacing w:before="120" w:after="120" w:line="276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Podanie przez Panią/Pana danych osobowych na etapie rekrutacji jest dobrowolne, jednak w przypadku ich niepodania nie będzie mogła Pani/Pan uczestniczyć w postępowaniu rekrutacyjnym.</w:t>
      </w:r>
    </w:p>
    <w:p w14:paraId="5DF42171" w14:textId="77777777" w:rsidR="003647B2" w:rsidRDefault="003647B2" w:rsidP="003647B2">
      <w:pPr>
        <w:spacing w:after="0"/>
        <w:jc w:val="both"/>
        <w:rPr>
          <w:rFonts w:cs="Arial"/>
          <w:b/>
          <w:smallCaps/>
          <w:sz w:val="28"/>
          <w:szCs w:val="28"/>
        </w:rPr>
      </w:pPr>
    </w:p>
    <w:p w14:paraId="79B3CDD4" w14:textId="77777777" w:rsidR="003647B2" w:rsidRDefault="003647B2" w:rsidP="003647B2">
      <w:pPr>
        <w:spacing w:after="0"/>
        <w:jc w:val="both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>klauzula zgody</w:t>
      </w:r>
    </w:p>
    <w:p w14:paraId="01EC3FCC" w14:textId="77777777" w:rsidR="003647B2" w:rsidRDefault="003647B2" w:rsidP="003647B2">
      <w:pPr>
        <w:spacing w:after="0"/>
        <w:jc w:val="both"/>
        <w:rPr>
          <w:rFonts w:cs="Arial"/>
          <w:szCs w:val="24"/>
        </w:rPr>
      </w:pPr>
    </w:p>
    <w:p w14:paraId="5F58194C" w14:textId="77777777" w:rsidR="003647B2" w:rsidRPr="005E0925" w:rsidRDefault="003647B2" w:rsidP="003647B2">
      <w:pPr>
        <w:spacing w:after="0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Wyrażam zgodę na przetwarzanie moich danych osobow</w:t>
      </w:r>
      <w:r>
        <w:rPr>
          <w:rFonts w:cs="Arial"/>
          <w:szCs w:val="24"/>
        </w:rPr>
        <w:t>ych przez Uniwersytet im. Adama Mickiewicza w Poznaniu</w:t>
      </w:r>
      <w:r w:rsidRPr="005E0925">
        <w:rPr>
          <w:rFonts w:cs="Arial"/>
          <w:szCs w:val="24"/>
        </w:rPr>
        <w:t>, z si</w:t>
      </w:r>
      <w:r>
        <w:rPr>
          <w:rFonts w:cs="Arial"/>
          <w:szCs w:val="24"/>
        </w:rPr>
        <w:t xml:space="preserve">edzibą przy ul. Wieniawskiego 1, 61 - 712 Poznań w celu </w:t>
      </w:r>
      <w:r w:rsidRPr="005E0925">
        <w:rPr>
          <w:rFonts w:cs="Arial"/>
          <w:szCs w:val="24"/>
        </w:rPr>
        <w:t xml:space="preserve">przeprowadzenia procesu rekrutacji oraz wybrania </w:t>
      </w:r>
      <w:r>
        <w:rPr>
          <w:rFonts w:cs="Arial"/>
          <w:szCs w:val="24"/>
        </w:rPr>
        <w:t>stypendysty</w:t>
      </w:r>
      <w:r w:rsidRPr="005E0925">
        <w:rPr>
          <w:rFonts w:cs="Arial"/>
          <w:szCs w:val="24"/>
        </w:rPr>
        <w:t>.</w:t>
      </w:r>
    </w:p>
    <w:p w14:paraId="51CF6E8C" w14:textId="77777777" w:rsidR="003647B2" w:rsidRPr="00470364" w:rsidRDefault="003647B2" w:rsidP="003647B2">
      <w:pPr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Zostałem poinformowany o moich prawach i obowiązkach. Przyjmuję do wiadomości, iż podanie przeze mnie danych osobowych jest dobrowolne. </w:t>
      </w:r>
    </w:p>
    <w:p w14:paraId="1DD0DDF5" w14:textId="77777777" w:rsidR="003647B2" w:rsidRDefault="003647B2" w:rsidP="003647B2"/>
    <w:p w14:paraId="70DFC576" w14:textId="77777777" w:rsidR="003647B2" w:rsidRPr="00315E72" w:rsidRDefault="003647B2" w:rsidP="003647B2">
      <w:r w:rsidRPr="00315E72">
        <w:t>.....................................</w:t>
      </w:r>
      <w:r>
        <w:tab/>
      </w:r>
      <w:r>
        <w:tab/>
      </w:r>
      <w:r>
        <w:tab/>
      </w:r>
      <w:r w:rsidRPr="00315E72">
        <w:t>..............................................................................................</w:t>
      </w:r>
    </w:p>
    <w:p w14:paraId="53A72851" w14:textId="77777777" w:rsidR="003647B2" w:rsidRPr="00A06FAF" w:rsidRDefault="003647B2" w:rsidP="003647B2">
      <w:pPr>
        <w:rPr>
          <w:i/>
        </w:rPr>
      </w:pPr>
      <w:r w:rsidRPr="00A06FAF">
        <w:rPr>
          <w:i/>
        </w:rPr>
        <w:t>(miejscowość i data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A06FAF">
        <w:rPr>
          <w:i/>
        </w:rPr>
        <w:t>(podpis osob</w:t>
      </w:r>
      <w:r>
        <w:rPr>
          <w:i/>
        </w:rPr>
        <w:t>y biorącej udział w rekrutacji</w:t>
      </w:r>
      <w:r w:rsidRPr="00A06FAF">
        <w:rPr>
          <w:i/>
        </w:rPr>
        <w:t>)</w:t>
      </w:r>
    </w:p>
    <w:p w14:paraId="005D6B6A" w14:textId="77777777" w:rsidR="00D7691E" w:rsidRPr="00F83041" w:rsidRDefault="00D7691E" w:rsidP="00BF770A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D7691E" w:rsidRPr="00F830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5029E"/>
    <w:multiLevelType w:val="hybridMultilevel"/>
    <w:tmpl w:val="434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54C43"/>
    <w:multiLevelType w:val="hybridMultilevel"/>
    <w:tmpl w:val="1250CE5C"/>
    <w:lvl w:ilvl="0" w:tplc="1924F73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27B78"/>
    <w:multiLevelType w:val="hybridMultilevel"/>
    <w:tmpl w:val="0FFE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E7AA8"/>
    <w:multiLevelType w:val="hybridMultilevel"/>
    <w:tmpl w:val="887465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82581"/>
    <w:multiLevelType w:val="hybridMultilevel"/>
    <w:tmpl w:val="1F101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Lc0MDEzMTc3MDZT0lEKTi0uzszPAykwrwUAmttzTCwAAAA="/>
  </w:docVars>
  <w:rsids>
    <w:rsidRoot w:val="004F7B89"/>
    <w:rsid w:val="00005358"/>
    <w:rsid w:val="00005E92"/>
    <w:rsid w:val="000068A0"/>
    <w:rsid w:val="00007DCC"/>
    <w:rsid w:val="000121E8"/>
    <w:rsid w:val="00082474"/>
    <w:rsid w:val="00086A88"/>
    <w:rsid w:val="000E4834"/>
    <w:rsid w:val="000F27B0"/>
    <w:rsid w:val="00102897"/>
    <w:rsid w:val="001131A1"/>
    <w:rsid w:val="00120E22"/>
    <w:rsid w:val="001214A0"/>
    <w:rsid w:val="001429BE"/>
    <w:rsid w:val="00143BEC"/>
    <w:rsid w:val="0017424E"/>
    <w:rsid w:val="001933E6"/>
    <w:rsid w:val="001C64A3"/>
    <w:rsid w:val="001D4F0D"/>
    <w:rsid w:val="001D5A84"/>
    <w:rsid w:val="001E59AC"/>
    <w:rsid w:val="00214692"/>
    <w:rsid w:val="002241E3"/>
    <w:rsid w:val="00227316"/>
    <w:rsid w:val="002465A6"/>
    <w:rsid w:val="002822C3"/>
    <w:rsid w:val="00283451"/>
    <w:rsid w:val="002A2923"/>
    <w:rsid w:val="002A3926"/>
    <w:rsid w:val="002A3A89"/>
    <w:rsid w:val="002B5501"/>
    <w:rsid w:val="002C596F"/>
    <w:rsid w:val="002C7817"/>
    <w:rsid w:val="002D1075"/>
    <w:rsid w:val="003059E8"/>
    <w:rsid w:val="003307D3"/>
    <w:rsid w:val="00333EDF"/>
    <w:rsid w:val="003647B2"/>
    <w:rsid w:val="00381A5B"/>
    <w:rsid w:val="003863F4"/>
    <w:rsid w:val="00390B5E"/>
    <w:rsid w:val="003A3CE6"/>
    <w:rsid w:val="003C440D"/>
    <w:rsid w:val="003F341C"/>
    <w:rsid w:val="003F7650"/>
    <w:rsid w:val="00417147"/>
    <w:rsid w:val="00422BD1"/>
    <w:rsid w:val="0043723D"/>
    <w:rsid w:val="0044434E"/>
    <w:rsid w:val="00457AB7"/>
    <w:rsid w:val="004B6B8B"/>
    <w:rsid w:val="004F7B89"/>
    <w:rsid w:val="00511EF1"/>
    <w:rsid w:val="005730E1"/>
    <w:rsid w:val="005928E6"/>
    <w:rsid w:val="005A3BA6"/>
    <w:rsid w:val="005B3AE2"/>
    <w:rsid w:val="005F2B04"/>
    <w:rsid w:val="005F3BA2"/>
    <w:rsid w:val="00643F54"/>
    <w:rsid w:val="00661019"/>
    <w:rsid w:val="00663CEF"/>
    <w:rsid w:val="006845E4"/>
    <w:rsid w:val="006925C9"/>
    <w:rsid w:val="006A3E90"/>
    <w:rsid w:val="006A464B"/>
    <w:rsid w:val="006B006C"/>
    <w:rsid w:val="006B0F8A"/>
    <w:rsid w:val="006B4C09"/>
    <w:rsid w:val="006C2A1B"/>
    <w:rsid w:val="006C3604"/>
    <w:rsid w:val="006D16FC"/>
    <w:rsid w:val="006D5ACB"/>
    <w:rsid w:val="006F2596"/>
    <w:rsid w:val="006F2717"/>
    <w:rsid w:val="006F7D34"/>
    <w:rsid w:val="00712967"/>
    <w:rsid w:val="00734A11"/>
    <w:rsid w:val="00741BC3"/>
    <w:rsid w:val="00743458"/>
    <w:rsid w:val="007508F0"/>
    <w:rsid w:val="0075604C"/>
    <w:rsid w:val="00786848"/>
    <w:rsid w:val="00786E34"/>
    <w:rsid w:val="0079076B"/>
    <w:rsid w:val="00791061"/>
    <w:rsid w:val="007A0C5D"/>
    <w:rsid w:val="007A4724"/>
    <w:rsid w:val="007B5F27"/>
    <w:rsid w:val="007C426C"/>
    <w:rsid w:val="007D7324"/>
    <w:rsid w:val="007E5F1D"/>
    <w:rsid w:val="0086163C"/>
    <w:rsid w:val="00897F80"/>
    <w:rsid w:val="008A4891"/>
    <w:rsid w:val="00900DD5"/>
    <w:rsid w:val="00912415"/>
    <w:rsid w:val="00920546"/>
    <w:rsid w:val="00940E77"/>
    <w:rsid w:val="00944244"/>
    <w:rsid w:val="009500DB"/>
    <w:rsid w:val="009523E7"/>
    <w:rsid w:val="00953500"/>
    <w:rsid w:val="009A0AA2"/>
    <w:rsid w:val="009A1E22"/>
    <w:rsid w:val="009B4CDD"/>
    <w:rsid w:val="009B5882"/>
    <w:rsid w:val="009C03E7"/>
    <w:rsid w:val="009F3401"/>
    <w:rsid w:val="00A40371"/>
    <w:rsid w:val="00A460A5"/>
    <w:rsid w:val="00A815C9"/>
    <w:rsid w:val="00A95F91"/>
    <w:rsid w:val="00AA597C"/>
    <w:rsid w:val="00AC18F5"/>
    <w:rsid w:val="00AE3E52"/>
    <w:rsid w:val="00AE43A9"/>
    <w:rsid w:val="00AF7BDC"/>
    <w:rsid w:val="00B26ABD"/>
    <w:rsid w:val="00B8216B"/>
    <w:rsid w:val="00B92CDE"/>
    <w:rsid w:val="00B96F5F"/>
    <w:rsid w:val="00BA4C74"/>
    <w:rsid w:val="00BC31CE"/>
    <w:rsid w:val="00BC7CE8"/>
    <w:rsid w:val="00BE7A1C"/>
    <w:rsid w:val="00BF0CF2"/>
    <w:rsid w:val="00BF713D"/>
    <w:rsid w:val="00BF770A"/>
    <w:rsid w:val="00C10FCB"/>
    <w:rsid w:val="00C45B47"/>
    <w:rsid w:val="00C67AE7"/>
    <w:rsid w:val="00C7373B"/>
    <w:rsid w:val="00CA2E0F"/>
    <w:rsid w:val="00CB37EE"/>
    <w:rsid w:val="00CD44DF"/>
    <w:rsid w:val="00D239B6"/>
    <w:rsid w:val="00D24143"/>
    <w:rsid w:val="00D34A84"/>
    <w:rsid w:val="00D50CBD"/>
    <w:rsid w:val="00D57B2C"/>
    <w:rsid w:val="00D710AD"/>
    <w:rsid w:val="00D7691E"/>
    <w:rsid w:val="00D96B79"/>
    <w:rsid w:val="00DA2105"/>
    <w:rsid w:val="00DA36DD"/>
    <w:rsid w:val="00DA3CF6"/>
    <w:rsid w:val="00DF3A59"/>
    <w:rsid w:val="00DF6EB4"/>
    <w:rsid w:val="00E400CB"/>
    <w:rsid w:val="00E551B0"/>
    <w:rsid w:val="00E63BDE"/>
    <w:rsid w:val="00E64369"/>
    <w:rsid w:val="00E70412"/>
    <w:rsid w:val="00E715F6"/>
    <w:rsid w:val="00E723DD"/>
    <w:rsid w:val="00E968EE"/>
    <w:rsid w:val="00EA43F8"/>
    <w:rsid w:val="00EF38DA"/>
    <w:rsid w:val="00EF7C02"/>
    <w:rsid w:val="00F05C42"/>
    <w:rsid w:val="00F63E34"/>
    <w:rsid w:val="00F65FDE"/>
    <w:rsid w:val="00F732E7"/>
    <w:rsid w:val="00F7406F"/>
    <w:rsid w:val="00F8107D"/>
    <w:rsid w:val="00F81CFA"/>
    <w:rsid w:val="00F83041"/>
    <w:rsid w:val="00FA325F"/>
    <w:rsid w:val="00FD476F"/>
    <w:rsid w:val="00FD66B5"/>
    <w:rsid w:val="00F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AA6BD"/>
  <w15:docId w15:val="{B30EF267-42DD-43A9-8E2F-69C758B9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400C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460A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46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amu.edu.pl" TargetMode="External"/><Relationship Id="rId5" Type="http://schemas.openxmlformats.org/officeDocument/2006/relationships/hyperlink" Target="mailto:michal.ceglowski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7</Words>
  <Characters>3946</Characters>
  <Application>Microsoft Office Word</Application>
  <DocSecurity>4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Cegłowski</dc:creator>
  <cp:lastModifiedBy>Lucyna Antczak</cp:lastModifiedBy>
  <cp:revision>2</cp:revision>
  <cp:lastPrinted>2021-11-25T11:43:00Z</cp:lastPrinted>
  <dcterms:created xsi:type="dcterms:W3CDTF">2023-02-14T13:28:00Z</dcterms:created>
  <dcterms:modified xsi:type="dcterms:W3CDTF">2023-02-14T13:28:00Z</dcterms:modified>
</cp:coreProperties>
</file>